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679929911"/>
        <w:docPartObj>
          <w:docPartGallery w:val="Cover Pages"/>
          <w:docPartUnique/>
        </w:docPartObj>
      </w:sdtPr>
      <w:sdtEndPr>
        <w:rPr>
          <w:b/>
          <w:color w:val="1F3864" w:themeColor="accent5" w:themeShade="80"/>
          <w:sz w:val="48"/>
        </w:rPr>
      </w:sdtEndPr>
      <w:sdtContent>
        <w:p w:rsidR="00E662BA" w:rsidRDefault="009D4DE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228600</wp:posOffset>
                    </wp:positionV>
                    <wp:extent cx="688340" cy="1325880"/>
                    <wp:effectExtent l="0" t="0" r="0" b="762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688340" cy="1325880"/>
                            </a:xfrm>
                            <a:prstGeom prst="rect">
                              <a:avLst/>
                            </a:prstGeom>
                            <a:solidFill>
                              <a:srgbClr val="86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E662BA" w:rsidRDefault="003939B0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595126926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19-04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C566C7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9</w:t>
                                    </w:r>
                                  </w:sdtContent>
                                </w:sdt>
                                <w:r w:rsidR="00C566C7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-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id="Rectangle 130" o:spid="_x0000_s1026" style="position:absolute;margin-left:3pt;margin-top:18pt;width:54.2pt;height:104.4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" fillcolor="#860000" stroked="f" strokeweight="2pt">
                    <o:lock v:ext="edit" aspectratio="t"/>
                    <v:textbox inset="3.6pt,,3.6pt">
                      <w:txbxContent>
                        <w:p w:rsidR="00E662BA" w:rsidRDefault="003939B0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595126926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4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C566C7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9</w:t>
                              </w:r>
                            </w:sdtContent>
                          </w:sdt>
                          <w:r w:rsidR="00C566C7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-20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bookmarkStart w:id="0" w:name="_GoBack"/>
          <w:r w:rsidR="00E662BA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>
                    <wp:simplePos x="0" y="0"/>
                    <wp:positionH relativeFrom="margin">
                      <wp:posOffset>-457200</wp:posOffset>
                    </wp:positionH>
                    <wp:positionV relativeFrom="page">
                      <wp:posOffset>449580</wp:posOffset>
                    </wp:positionV>
                    <wp:extent cx="6699760" cy="6576060"/>
                    <wp:effectExtent l="0" t="0" r="635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576060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145096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solidFill>
                                <a:srgbClr val="24407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:rsidR="00E662BA" w:rsidRPr="00E662BA" w:rsidRDefault="003939B0" w:rsidP="00E662BA">
                                  <w:pPr>
                                    <w:jc w:val="center"/>
                                    <w:rPr>
                                      <w:b/>
                                      <w:color w:val="E7E6E6" w:themeColor="background2"/>
                                      <w:spacing w:val="10"/>
                                      <w:sz w:val="72"/>
                                      <w:szCs w:val="72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5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olor w:val="E7E6E6" w:themeColor="background2"/>
                                        <w:spacing w:val="10"/>
                                        <w:sz w:val="72"/>
                                        <w:szCs w:val="72"/>
                                        <w14:shadow w14:blurRad="63500" w14:dist="50800" w14:dir="13500000" w14:sx="0" w14:sy="0" w14:kx="0" w14:ky="0" w14:algn="none">
                                          <w14:srgbClr w14:val="000000">
                                            <w14:alpha w14:val="5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E662BA" w:rsidRPr="00E662BA">
                                        <w:rPr>
                                          <w:b/>
                                          <w:color w:val="E7E6E6" w:themeColor="background2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 xml:space="preserve">Alabama HOSA </w:t>
                                      </w:r>
                                      <w:r w:rsidR="006E58F0">
                                        <w:rPr>
                                          <w:b/>
                                          <w:color w:val="E7E6E6" w:themeColor="background2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>Member</w:t>
                                      </w:r>
                                      <w:r w:rsidR="00E662BA" w:rsidRPr="00E662BA">
                                        <w:rPr>
                                          <w:b/>
                                          <w:color w:val="E7E6E6" w:themeColor="background2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 xml:space="preserve"> of the Year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id="Group 125" o:spid="_x0000_s1027" style="position:absolute;margin-left:-36pt;margin-top:35.4pt;width:527.55pt;height:517.8pt;z-index:-251654144;mso-position-horizontal-relative:margin;mso-position-vertical-relative:page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">
                    <o:lock v:ext="edit" aspectratio="t"/>
                    <v:shape id="Freeform 10" o:spid="_x0000_s1028" style="position:absolute;width:55575;height:5145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" adj="-11796480,,5400" path="m,c,644,,644,,644v23,6,62,14,113,21c250,685,476,700,720,644v,-27,,-27,,-27c720,,720,,720,,,,,,,e" fillcolor="#244072" stroked="f">
                      <v:stroke joinstyle="miter"/>
                      <v:formulas/>
                      <v:path arrowok="t" o:connecttype="custom" o:connectlocs="0,0;0,4733488;872222,4887841;5557520,4733488;5557520,4535035;5557520,0;0,0" o:connectangles="0,0,0,0,0,0,0" textboxrect="0,0,720,700"/>
                      <v:textbox inset="1in,86.4pt,86.4pt,86.4pt">
                        <w:txbxContent>
                          <w:p w:rsidR="00E662BA" w:rsidRPr="00E662BA" w:rsidRDefault="003939B0" w:rsidP="00E662BA">
                            <w:pPr>
                              <w:jc w:val="center"/>
                              <w:rPr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sdt>
                              <w:sdtPr>
                                <w:rPr>
                                  <w:b/>
                                  <w:color w:val="E7E6E6" w:themeColor="background2"/>
                                  <w:spacing w:val="10"/>
                                  <w:sz w:val="72"/>
                                  <w:szCs w:val="72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E662BA" w:rsidRPr="00E662BA">
                                  <w:rPr>
                                    <w:b/>
                                    <w:color w:val="E7E6E6" w:themeColor="background2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Alabama HOSA </w:t>
                                </w:r>
                                <w:r w:rsidR="006E58F0">
                                  <w:rPr>
                                    <w:b/>
                                    <w:color w:val="E7E6E6" w:themeColor="background2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Member</w:t>
                                </w:r>
                                <w:r w:rsidR="00E662BA" w:rsidRPr="00E662BA">
                                  <w:rPr>
                                    <w:b/>
                                    <w:color w:val="E7E6E6" w:themeColor="background2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of the Year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9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bookmarkEnd w:id="0"/>
        </w:p>
        <w:p w:rsidR="00E662BA" w:rsidRDefault="00994900">
          <w:pPr>
            <w:rPr>
              <w:b/>
              <w:color w:val="1F3864" w:themeColor="accent5" w:themeShade="80"/>
              <w:sz w:val="4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6F18FECB" wp14:editId="2CF39C72">
                    <wp:simplePos x="0" y="0"/>
                    <wp:positionH relativeFrom="column">
                      <wp:posOffset>-348969</wp:posOffset>
                    </wp:positionH>
                    <wp:positionV relativeFrom="paragraph">
                      <wp:posOffset>6617335</wp:posOffset>
                    </wp:positionV>
                    <wp:extent cx="1835862" cy="1641501"/>
                    <wp:effectExtent l="0" t="0" r="240665" b="282575"/>
                    <wp:wrapNone/>
                    <wp:docPr id="4" name="Isosceles Triangle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20382918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860000"/>
                            </a:solidFill>
                            <a:ln w="254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37BCD5D"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4" o:spid="_x0000_s1026" type="#_x0000_t5" style="position:absolute;margin-left:-27.5pt;margin-top:521.05pt;width:144.55pt;height:129.25pt;rotation:-1329378fd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" fillcolor="#860000" strokecolor="#41719c" strokeweight="2pt"/>
                </w:pict>
              </mc:Fallback>
            </mc:AlternateContent>
          </w:r>
          <w:r w:rsidR="00E662B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>
                    <wp:simplePos x="0" y="0"/>
                    <wp:positionH relativeFrom="column">
                      <wp:posOffset>4819015</wp:posOffset>
                    </wp:positionH>
                    <wp:positionV relativeFrom="paragraph">
                      <wp:posOffset>4019550</wp:posOffset>
                    </wp:positionV>
                    <wp:extent cx="1835862" cy="1641501"/>
                    <wp:effectExtent l="114300" t="19050" r="0" b="130175"/>
                    <wp:wrapNone/>
                    <wp:docPr id="3" name="Isosceles Triangle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426077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FFD14F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46EE4EF" id="Isosceles Triangle 3" o:spid="_x0000_s1026" type="#_x0000_t5" style="position:absolute;margin-left:379.45pt;margin-top:316.5pt;width:144.55pt;height:129.25pt;rotation:465390fd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" fillcolor="#ffd14f" strokecolor="#1f4d78 [1604]" strokeweight="2pt"/>
                </w:pict>
              </mc:Fallback>
            </mc:AlternateContent>
          </w:r>
          <w:r w:rsidR="00E662B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>
                    <wp:simplePos x="0" y="0"/>
                    <wp:positionH relativeFrom="page">
                      <wp:posOffset>335280</wp:posOffset>
                    </wp:positionH>
                    <wp:positionV relativeFrom="page">
                      <wp:posOffset>7254240</wp:posOffset>
                    </wp:positionV>
                    <wp:extent cx="7139940" cy="863600"/>
                    <wp:effectExtent l="0" t="0" r="0" b="1270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39940" cy="8636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960000"/>
                                    <w:sz w:val="44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E662BA" w:rsidRPr="00E662BA" w:rsidRDefault="00E662BA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5B9BD5" w:themeColor="accent1"/>
                                        <w:sz w:val="44"/>
                                        <w:szCs w:val="28"/>
                                      </w:rPr>
                                    </w:pPr>
                                    <w:r w:rsidRPr="00E662BA">
                                      <w:rPr>
                                        <w:caps/>
                                        <w:color w:val="960000"/>
                                        <w:sz w:val="44"/>
                                        <w:szCs w:val="28"/>
                                      </w:rPr>
                                      <w:t>Application guideline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4472C4" w:themeColor="accent5"/>
                                    <w:sz w:val="40"/>
                                    <w:szCs w:val="24"/>
                                  </w:rPr>
                                  <w:alias w:val="Author"/>
                                  <w:tag w:val=""/>
                                  <w:id w:val="-954487662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E662BA" w:rsidRPr="00E662BA" w:rsidRDefault="005854F7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472C4" w:themeColor="accent5"/>
                                        <w:sz w:val="40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5"/>
                                        <w:sz w:val="40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30" type="#_x0000_t202" style="position:absolute;margin-left:26.4pt;margin-top:571.2pt;width:562.2pt;height:68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" filled="f" stroked="f" strokeweight=".5pt">
                    <v:textbox inset="1in,0,86.4pt,0">
                      <w:txbxContent>
                        <w:sdt>
                          <w:sdtPr>
                            <w:rPr>
                              <w:caps/>
                              <w:color w:val="960000"/>
                              <w:sz w:val="44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E662BA" w:rsidRPr="00E662BA" w:rsidRDefault="00E662BA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5B9BD5" w:themeColor="accent1"/>
                                  <w:sz w:val="44"/>
                                  <w:szCs w:val="28"/>
                                </w:rPr>
                              </w:pPr>
                              <w:r w:rsidRPr="00E662BA">
                                <w:rPr>
                                  <w:caps/>
                                  <w:color w:val="960000"/>
                                  <w:sz w:val="44"/>
                                  <w:szCs w:val="28"/>
                                </w:rPr>
                                <w:t>Application guidelines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4472C4" w:themeColor="accent5"/>
                              <w:sz w:val="40"/>
                              <w:szCs w:val="24"/>
                            </w:rPr>
                            <w:alias w:val="Author"/>
                            <w:tag w:val=""/>
                            <w:id w:val="-954487662"/>
                            <w:showingPlcHdr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E662BA" w:rsidRPr="00E662BA" w:rsidRDefault="005854F7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472C4" w:themeColor="accent5"/>
                                  <w:sz w:val="40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5"/>
                                  <w:sz w:val="40"/>
                                  <w:szCs w:val="24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E662BA">
            <w:rPr>
              <w:noProof/>
            </w:rPr>
            <w:drawing>
              <wp:anchor distT="0" distB="0" distL="114300" distR="114300" simplePos="0" relativeHeight="251667456" behindDoc="0" locked="0" layoutInCell="1" allowOverlap="1" wp14:anchorId="2C4E25D4" wp14:editId="4D0DF7CD">
                <wp:simplePos x="0" y="0"/>
                <wp:positionH relativeFrom="column">
                  <wp:posOffset>1181100</wp:posOffset>
                </wp:positionH>
                <wp:positionV relativeFrom="paragraph">
                  <wp:posOffset>334645</wp:posOffset>
                </wp:positionV>
                <wp:extent cx="3418979" cy="2354580"/>
                <wp:effectExtent l="0" t="0" r="0" b="762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quare logo maroon.jp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18979" cy="23545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E662B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662BA" w:rsidRDefault="00994900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                                                                                                              </w:t>
                                </w:r>
                                <w:r w:rsidR="00E662BA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rEVISED </w:t>
                                </w:r>
                                <w:r w:rsidR="00DD7B7F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JUNE 17</w:t>
                                </w:r>
                                <w:r w:rsidR="00E662BA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,</w:t>
                                </w:r>
                                <w:r w:rsidR="00DD7B7F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2019</w:t>
                                </w:r>
                                <w:r w:rsidR="00E662BA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2018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Text Box 128" o:spid="_x0000_s1031" type="#_x0000_t202" style="position:absolute;margin-left:0;margin-top:0;width:453pt;height:11.5pt;z-index:251665408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" filled="f" stroked="f" strokeweight=".5pt">
                    <v:textbox style="mso-fit-shape-to-text:t" inset="1in,0,86.4pt,0">
                      <w:txbxContent>
                        <w:p w:rsidR="00E662BA" w:rsidRDefault="00994900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r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                                                                                                              </w:t>
                          </w:r>
                          <w:r w:rsidR="00E662BA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rEVISED </w:t>
                          </w:r>
                          <w:r w:rsidR="00DD7B7F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JUNE 17</w:t>
                          </w:r>
                          <w:r w:rsidR="00E662BA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,</w:t>
                          </w:r>
                          <w:r w:rsidR="00DD7B7F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2019</w:t>
                          </w:r>
                          <w:r w:rsidR="00E662BA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2018 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E662BA">
            <w:rPr>
              <w:b/>
              <w:color w:val="1F3864" w:themeColor="accent5" w:themeShade="80"/>
              <w:sz w:val="48"/>
            </w:rPr>
            <w:br w:type="page"/>
          </w:r>
        </w:p>
      </w:sdtContent>
    </w:sdt>
    <w:p w:rsidR="009D642C" w:rsidRPr="00A34FD0" w:rsidRDefault="009D642C" w:rsidP="009D642C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lastRenderedPageBreak/>
        <w:t>PURPOSE</w:t>
      </w:r>
    </w:p>
    <w:p w:rsidR="009D642C" w:rsidRPr="00A34FD0" w:rsidRDefault="009D642C" w:rsidP="009D642C">
      <w:p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 of the year award is designed to recognize an outstanding 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. This award is an excellent opportunity to recognize an outstanding 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 who has demonstrated involvement in HOSA achievement, leadership ability, community service and citizenship. </w:t>
      </w:r>
    </w:p>
    <w:p w:rsidR="009D642C" w:rsidRPr="00B53C3E" w:rsidRDefault="009D642C" w:rsidP="009D642C">
      <w:pPr>
        <w:jc w:val="center"/>
        <w:rPr>
          <w:sz w:val="18"/>
          <w:szCs w:val="36"/>
        </w:rPr>
      </w:pPr>
    </w:p>
    <w:p w:rsidR="009D642C" w:rsidRPr="00A34FD0" w:rsidRDefault="009D642C" w:rsidP="009D642C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t>GENERAL INFORMATION</w:t>
      </w:r>
    </w:p>
    <w:p w:rsidR="009D642C" w:rsidRDefault="009D642C" w:rsidP="009D642C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The recipient of this honor will be recognized </w:t>
      </w:r>
      <w:r>
        <w:rPr>
          <w:sz w:val="36"/>
          <w:szCs w:val="36"/>
        </w:rPr>
        <w:t xml:space="preserve">during the Recognition Session </w:t>
      </w:r>
      <w:r w:rsidRPr="00A34FD0">
        <w:rPr>
          <w:sz w:val="36"/>
          <w:szCs w:val="36"/>
        </w:rPr>
        <w:t xml:space="preserve">at the </w:t>
      </w:r>
      <w:r>
        <w:rPr>
          <w:sz w:val="36"/>
          <w:szCs w:val="36"/>
        </w:rPr>
        <w:t xml:space="preserve">HOSA </w:t>
      </w:r>
      <w:r w:rsidRPr="00A34FD0">
        <w:rPr>
          <w:sz w:val="36"/>
          <w:szCs w:val="36"/>
        </w:rPr>
        <w:t xml:space="preserve">State </w:t>
      </w:r>
      <w:r>
        <w:rPr>
          <w:sz w:val="36"/>
          <w:szCs w:val="36"/>
        </w:rPr>
        <w:t xml:space="preserve">Leadership </w:t>
      </w:r>
      <w:r w:rsidRPr="00A34FD0">
        <w:rPr>
          <w:sz w:val="36"/>
          <w:szCs w:val="36"/>
        </w:rPr>
        <w:t xml:space="preserve">Conference. </w:t>
      </w:r>
    </w:p>
    <w:p w:rsidR="00C540AD" w:rsidRDefault="00C540AD" w:rsidP="009D642C">
      <w:pPr>
        <w:jc w:val="center"/>
        <w:rPr>
          <w:sz w:val="36"/>
          <w:szCs w:val="36"/>
        </w:rPr>
      </w:pPr>
      <w:r>
        <w:rPr>
          <w:sz w:val="36"/>
          <w:szCs w:val="36"/>
        </w:rPr>
        <w:t>Current Alabama HOSA State Officers are not eligible for this award.  Please consider the Outstanding State Leader for current officers.</w:t>
      </w:r>
    </w:p>
    <w:p w:rsidR="009D642C" w:rsidRPr="00B53C3E" w:rsidRDefault="009D642C" w:rsidP="009D642C">
      <w:pPr>
        <w:rPr>
          <w:sz w:val="14"/>
          <w:szCs w:val="36"/>
        </w:rPr>
      </w:pPr>
    </w:p>
    <w:p w:rsidR="009D642C" w:rsidRPr="00A34FD0" w:rsidRDefault="009D642C" w:rsidP="009D642C">
      <w:pPr>
        <w:jc w:val="center"/>
        <w:rPr>
          <w:b/>
          <w:sz w:val="36"/>
          <w:szCs w:val="36"/>
        </w:rPr>
      </w:pPr>
      <w:r w:rsidRPr="00A34FD0">
        <w:rPr>
          <w:sz w:val="36"/>
          <w:szCs w:val="36"/>
        </w:rPr>
        <w:t xml:space="preserve">  </w:t>
      </w:r>
      <w:r w:rsidRPr="00A34FD0">
        <w:rPr>
          <w:b/>
          <w:sz w:val="36"/>
          <w:szCs w:val="36"/>
        </w:rPr>
        <w:t>DIRECTIONS</w:t>
      </w:r>
    </w:p>
    <w:p w:rsidR="009D642C" w:rsidRPr="00A34FD0" w:rsidRDefault="009D642C" w:rsidP="009D642C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Members of each local HOSA Chapter and their </w:t>
      </w:r>
      <w:r w:rsidRPr="00A34FD0">
        <w:rPr>
          <w:sz w:val="36"/>
          <w:szCs w:val="36"/>
        </w:rPr>
        <w:t xml:space="preserve">advisor </w:t>
      </w:r>
      <w:r>
        <w:rPr>
          <w:sz w:val="36"/>
          <w:szCs w:val="36"/>
        </w:rPr>
        <w:t>will be</w:t>
      </w:r>
      <w:r w:rsidRPr="00A34FD0">
        <w:rPr>
          <w:sz w:val="36"/>
          <w:szCs w:val="36"/>
        </w:rPr>
        <w:t xml:space="preserve"> responsible for completing </w:t>
      </w:r>
      <w:r>
        <w:rPr>
          <w:sz w:val="36"/>
          <w:szCs w:val="36"/>
        </w:rPr>
        <w:t xml:space="preserve">the application </w:t>
      </w:r>
      <w:r w:rsidRPr="00A34FD0">
        <w:rPr>
          <w:sz w:val="36"/>
          <w:szCs w:val="36"/>
        </w:rPr>
        <w:t>and providing all requested documentation.</w:t>
      </w:r>
      <w:r>
        <w:rPr>
          <w:sz w:val="36"/>
          <w:szCs w:val="36"/>
        </w:rPr>
        <w:t xml:space="preserve">  One outstanding 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 will be selected each year.</w:t>
      </w:r>
    </w:p>
    <w:p w:rsidR="009D642C" w:rsidRPr="00B53C3E" w:rsidRDefault="009D642C" w:rsidP="009D642C">
      <w:pPr>
        <w:jc w:val="center"/>
        <w:rPr>
          <w:sz w:val="12"/>
          <w:szCs w:val="32"/>
        </w:rPr>
      </w:pPr>
    </w:p>
    <w:p w:rsidR="009D642C" w:rsidRPr="00476BAE" w:rsidRDefault="009D642C" w:rsidP="009D642C">
      <w:pPr>
        <w:jc w:val="center"/>
        <w:rPr>
          <w:b/>
          <w:sz w:val="32"/>
          <w:szCs w:val="32"/>
          <w:u w:val="single"/>
        </w:rPr>
      </w:pPr>
      <w:r w:rsidRPr="00476BAE">
        <w:rPr>
          <w:b/>
          <w:sz w:val="32"/>
          <w:szCs w:val="32"/>
          <w:u w:val="single"/>
        </w:rPr>
        <w:t xml:space="preserve">DEADLINE DECEMBER </w:t>
      </w:r>
      <w:r>
        <w:rPr>
          <w:b/>
          <w:sz w:val="32"/>
          <w:szCs w:val="32"/>
          <w:u w:val="single"/>
        </w:rPr>
        <w:t>7</w:t>
      </w:r>
    </w:p>
    <w:p w:rsidR="009D642C" w:rsidRPr="00476BAE" w:rsidRDefault="009D642C" w:rsidP="009D642C">
      <w:pPr>
        <w:jc w:val="center"/>
        <w:rPr>
          <w:sz w:val="32"/>
          <w:szCs w:val="32"/>
          <w:highlight w:val="yellow"/>
        </w:rPr>
      </w:pPr>
      <w:r w:rsidRPr="0087524E">
        <w:rPr>
          <w:sz w:val="32"/>
          <w:szCs w:val="32"/>
        </w:rPr>
        <w:t xml:space="preserve"> </w:t>
      </w:r>
      <w:r w:rsidRPr="00476BAE">
        <w:rPr>
          <w:sz w:val="32"/>
          <w:szCs w:val="32"/>
          <w:highlight w:val="yellow"/>
        </w:rPr>
        <w:t xml:space="preserve">E-Mail form and requested documentation to: </w:t>
      </w:r>
    </w:p>
    <w:p w:rsidR="009D642C" w:rsidRDefault="003939B0" w:rsidP="009D642C">
      <w:pPr>
        <w:jc w:val="center"/>
        <w:rPr>
          <w:sz w:val="32"/>
          <w:szCs w:val="32"/>
        </w:rPr>
      </w:pPr>
      <w:hyperlink r:id="rId10" w:history="1">
        <w:r w:rsidR="009D642C" w:rsidRPr="00A4316C">
          <w:rPr>
            <w:rStyle w:val="Hyperlink"/>
            <w:sz w:val="32"/>
            <w:szCs w:val="32"/>
            <w:highlight w:val="yellow"/>
          </w:rPr>
          <w:t>AlabamaHOSA@alsde.edu</w:t>
        </w:r>
      </w:hyperlink>
      <w:r w:rsidR="009D642C">
        <w:rPr>
          <w:sz w:val="32"/>
          <w:szCs w:val="32"/>
        </w:rPr>
        <w:t xml:space="preserve"> </w:t>
      </w:r>
    </w:p>
    <w:p w:rsidR="009D642C" w:rsidRDefault="009D642C" w:rsidP="009D642C">
      <w:pPr>
        <w:jc w:val="center"/>
        <w:rPr>
          <w:sz w:val="32"/>
          <w:szCs w:val="32"/>
        </w:rPr>
      </w:pPr>
      <w:r>
        <w:rPr>
          <w:sz w:val="32"/>
          <w:szCs w:val="32"/>
          <w:highlight w:val="yellow"/>
        </w:rPr>
        <w:lastRenderedPageBreak/>
        <w:t xml:space="preserve">COMPLETE THE INFORMATION PAGE AND </w:t>
      </w:r>
      <w:r w:rsidRPr="00476BAE">
        <w:rPr>
          <w:sz w:val="32"/>
          <w:szCs w:val="32"/>
          <w:highlight w:val="yellow"/>
        </w:rPr>
        <w:t>ATTACH DOCUMENTATION FOR THE FOLLOWING:</w:t>
      </w:r>
    </w:p>
    <w:p w:rsidR="009D642C" w:rsidRDefault="009D642C" w:rsidP="009D642C">
      <w:p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1. HOSA Community Service:</w:t>
      </w:r>
    </w:p>
    <w:p w:rsidR="009D642C" w:rsidRDefault="009D642C" w:rsidP="009D642C">
      <w:pPr>
        <w:pStyle w:val="ListParagraph"/>
        <w:numPr>
          <w:ilvl w:val="0"/>
          <w:numId w:val="1"/>
        </w:numPr>
        <w:spacing w:line="360" w:lineRule="auto"/>
        <w:ind w:left="2001"/>
        <w:rPr>
          <w:sz w:val="28"/>
          <w:szCs w:val="28"/>
        </w:rPr>
      </w:pPr>
      <w:r w:rsidRPr="00FE7F52">
        <w:rPr>
          <w:sz w:val="28"/>
          <w:szCs w:val="28"/>
        </w:rPr>
        <w:t xml:space="preserve">Provide </w:t>
      </w:r>
      <w:r>
        <w:rPr>
          <w:sz w:val="28"/>
          <w:szCs w:val="28"/>
        </w:rPr>
        <w:t xml:space="preserve">a </w:t>
      </w:r>
      <w:r w:rsidRPr="00FE7F52">
        <w:rPr>
          <w:sz w:val="28"/>
          <w:szCs w:val="28"/>
        </w:rPr>
        <w:t xml:space="preserve">description of </w:t>
      </w:r>
      <w:r>
        <w:rPr>
          <w:sz w:val="28"/>
          <w:szCs w:val="28"/>
        </w:rPr>
        <w:t>your</w:t>
      </w:r>
      <w:r w:rsidRPr="00FE7F52">
        <w:rPr>
          <w:sz w:val="28"/>
          <w:szCs w:val="28"/>
        </w:rPr>
        <w:t xml:space="preserve"> </w:t>
      </w:r>
      <w:r>
        <w:rPr>
          <w:sz w:val="28"/>
          <w:szCs w:val="28"/>
        </w:rPr>
        <w:t>community service activities.</w:t>
      </w:r>
    </w:p>
    <w:p w:rsidR="009D642C" w:rsidRDefault="009D642C" w:rsidP="009D642C">
      <w:pPr>
        <w:pStyle w:val="ListParagraph"/>
        <w:numPr>
          <w:ilvl w:val="0"/>
          <w:numId w:val="1"/>
        </w:numPr>
        <w:spacing w:line="360" w:lineRule="auto"/>
        <w:ind w:left="2001"/>
        <w:rPr>
          <w:sz w:val="28"/>
          <w:szCs w:val="28"/>
        </w:rPr>
      </w:pPr>
      <w:r>
        <w:rPr>
          <w:sz w:val="28"/>
          <w:szCs w:val="28"/>
        </w:rPr>
        <w:t xml:space="preserve">Limited to one page, 12 </w:t>
      </w:r>
      <w:proofErr w:type="gramStart"/>
      <w:r>
        <w:rPr>
          <w:sz w:val="28"/>
          <w:szCs w:val="28"/>
        </w:rPr>
        <w:t>font</w:t>
      </w:r>
      <w:proofErr w:type="gramEnd"/>
    </w:p>
    <w:p w:rsidR="009D642C" w:rsidRPr="00FE7F52" w:rsidRDefault="009D642C" w:rsidP="009D642C">
      <w:pPr>
        <w:pStyle w:val="ListParagraph"/>
        <w:spacing w:line="360" w:lineRule="auto"/>
        <w:ind w:left="2001"/>
        <w:rPr>
          <w:sz w:val="28"/>
          <w:szCs w:val="28"/>
        </w:rPr>
      </w:pPr>
    </w:p>
    <w:p w:rsidR="00B53C3E" w:rsidRDefault="009D642C" w:rsidP="00B53C3E">
      <w:pPr>
        <w:spacing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2. A </w:t>
      </w:r>
      <w:proofErr w:type="gramStart"/>
      <w:r>
        <w:rPr>
          <w:sz w:val="28"/>
          <w:szCs w:val="28"/>
        </w:rPr>
        <w:t>one page</w:t>
      </w:r>
      <w:proofErr w:type="gramEnd"/>
      <w:r>
        <w:rPr>
          <w:sz w:val="28"/>
          <w:szCs w:val="28"/>
        </w:rPr>
        <w:t xml:space="preserve"> essay describing why this student should be selected </w:t>
      </w:r>
      <w:r w:rsidR="00B53C3E">
        <w:rPr>
          <w:sz w:val="28"/>
          <w:szCs w:val="28"/>
        </w:rPr>
        <w:t xml:space="preserve">    </w:t>
      </w:r>
    </w:p>
    <w:p w:rsidR="009D642C" w:rsidRDefault="00B53C3E" w:rsidP="00B53C3E">
      <w:pPr>
        <w:spacing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="009D642C">
        <w:rPr>
          <w:sz w:val="28"/>
          <w:szCs w:val="28"/>
        </w:rPr>
        <w:t xml:space="preserve">as HOSA </w:t>
      </w:r>
      <w:r w:rsidR="006E58F0">
        <w:rPr>
          <w:sz w:val="28"/>
          <w:szCs w:val="28"/>
        </w:rPr>
        <w:t>Member</w:t>
      </w:r>
      <w:r w:rsidR="009D642C">
        <w:rPr>
          <w:sz w:val="28"/>
          <w:szCs w:val="28"/>
        </w:rPr>
        <w:t xml:space="preserve"> of the Year.</w:t>
      </w:r>
    </w:p>
    <w:p w:rsidR="009D642C" w:rsidRDefault="009D642C" w:rsidP="009D642C">
      <w:pPr>
        <w:numPr>
          <w:ilvl w:val="0"/>
          <w:numId w:val="2"/>
        </w:numPr>
        <w:spacing w:after="0" w:line="360" w:lineRule="auto"/>
        <w:ind w:left="2070"/>
        <w:rPr>
          <w:sz w:val="28"/>
          <w:szCs w:val="28"/>
        </w:rPr>
      </w:pPr>
      <w:r>
        <w:rPr>
          <w:sz w:val="28"/>
          <w:szCs w:val="28"/>
        </w:rPr>
        <w:t xml:space="preserve">Limit to one page, 12 </w:t>
      </w:r>
      <w:proofErr w:type="gramStart"/>
      <w:r>
        <w:rPr>
          <w:sz w:val="28"/>
          <w:szCs w:val="28"/>
        </w:rPr>
        <w:t>font</w:t>
      </w:r>
      <w:proofErr w:type="gramEnd"/>
    </w:p>
    <w:p w:rsidR="009D642C" w:rsidRDefault="009D642C" w:rsidP="009D642C">
      <w:pPr>
        <w:spacing w:after="0" w:line="360" w:lineRule="auto"/>
        <w:ind w:left="2070"/>
        <w:rPr>
          <w:sz w:val="28"/>
          <w:szCs w:val="28"/>
        </w:rPr>
      </w:pPr>
    </w:p>
    <w:p w:rsidR="009D642C" w:rsidRDefault="009D642C" w:rsidP="009D642C">
      <w:p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3. Attach a digital color headshot of student</w:t>
      </w:r>
    </w:p>
    <w:p w:rsidR="009D642C" w:rsidRDefault="009D642C" w:rsidP="009D642C">
      <w:p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4. Attach a copy of student’s current resume.</w:t>
      </w:r>
    </w:p>
    <w:p w:rsidR="009D642C" w:rsidRPr="00FE7F52" w:rsidRDefault="009D642C" w:rsidP="009D642C">
      <w:pPr>
        <w:numPr>
          <w:ilvl w:val="0"/>
          <w:numId w:val="2"/>
        </w:numPr>
        <w:spacing w:after="0" w:line="360" w:lineRule="auto"/>
        <w:ind w:left="2070"/>
        <w:rPr>
          <w:sz w:val="28"/>
          <w:szCs w:val="28"/>
        </w:rPr>
      </w:pPr>
      <w:r>
        <w:rPr>
          <w:sz w:val="28"/>
          <w:szCs w:val="28"/>
        </w:rPr>
        <w:t>Limit to one page</w:t>
      </w:r>
    </w:p>
    <w:p w:rsidR="009D642C" w:rsidRPr="00B53C3E" w:rsidRDefault="009D642C" w:rsidP="00B53C3E">
      <w:pPr>
        <w:rPr>
          <w:sz w:val="32"/>
          <w:szCs w:val="28"/>
          <w:highlight w:val="yellow"/>
        </w:rPr>
      </w:pPr>
      <w:r>
        <w:rPr>
          <w:sz w:val="28"/>
          <w:szCs w:val="28"/>
        </w:rPr>
        <w:t xml:space="preserve">       </w:t>
      </w:r>
    </w:p>
    <w:p w:rsidR="009D642C" w:rsidRDefault="009D642C" w:rsidP="009D642C">
      <w:pPr>
        <w:jc w:val="center"/>
        <w:rPr>
          <w:sz w:val="32"/>
          <w:szCs w:val="28"/>
        </w:rPr>
      </w:pPr>
      <w:r w:rsidRPr="00B53C3E">
        <w:rPr>
          <w:sz w:val="32"/>
          <w:szCs w:val="28"/>
          <w:highlight w:val="yellow"/>
        </w:rPr>
        <w:t>Email confirmation will be sent upon receipt</w:t>
      </w:r>
      <w:r w:rsidRPr="00E10F84">
        <w:rPr>
          <w:sz w:val="32"/>
          <w:szCs w:val="28"/>
        </w:rPr>
        <w:t xml:space="preserve"> </w:t>
      </w:r>
    </w:p>
    <w:p w:rsidR="009D642C" w:rsidRPr="00E10F84" w:rsidRDefault="009D642C" w:rsidP="009D642C">
      <w:pPr>
        <w:jc w:val="center"/>
        <w:rPr>
          <w:sz w:val="32"/>
          <w:szCs w:val="28"/>
        </w:rPr>
      </w:pPr>
    </w:p>
    <w:p w:rsidR="009D642C" w:rsidRDefault="009D642C" w:rsidP="009D642C">
      <w:pPr>
        <w:tabs>
          <w:tab w:val="center" w:pos="5040"/>
        </w:tabs>
        <w:jc w:val="center"/>
        <w:rPr>
          <w:b/>
          <w:sz w:val="32"/>
          <w:szCs w:val="40"/>
        </w:rPr>
      </w:pPr>
      <w:r>
        <w:rPr>
          <w:b/>
          <w:sz w:val="32"/>
          <w:szCs w:val="40"/>
        </w:rPr>
        <w:t>The attached rubric will be used to judge the entries, please be sure to fill in the student name on the rubric.</w:t>
      </w:r>
    </w:p>
    <w:p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:rsidR="009D642C" w:rsidRDefault="00B53C3E" w:rsidP="009D642C">
      <w:pPr>
        <w:tabs>
          <w:tab w:val="center" w:pos="5040"/>
        </w:tabs>
        <w:rPr>
          <w:b/>
          <w:sz w:val="32"/>
          <w:szCs w:val="40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>
            <wp:simplePos x="0" y="0"/>
            <wp:positionH relativeFrom="column">
              <wp:posOffset>1487170</wp:posOffset>
            </wp:positionH>
            <wp:positionV relativeFrom="paragraph">
              <wp:posOffset>369570</wp:posOffset>
            </wp:positionV>
            <wp:extent cx="2964180" cy="1176543"/>
            <wp:effectExtent l="0" t="0" r="7620" b="508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176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5648" behindDoc="1" locked="1" layoutInCell="1" allowOverlap="1">
            <wp:simplePos x="0" y="0"/>
            <wp:positionH relativeFrom="column">
              <wp:posOffset>4170680</wp:posOffset>
            </wp:positionH>
            <wp:positionV relativeFrom="paragraph">
              <wp:posOffset>-360045</wp:posOffset>
            </wp:positionV>
            <wp:extent cx="1956435" cy="777240"/>
            <wp:effectExtent l="0" t="0" r="5715" b="381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435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B17A6">
        <w:rPr>
          <w:rFonts w:ascii="Times New Roman" w:eastAsia="Times New Roman" w:hAnsi="Times New Roman" w:cs="Times New Roman"/>
          <w:b/>
          <w:sz w:val="32"/>
          <w:szCs w:val="40"/>
        </w:rPr>
        <w:t>ALABAMA HOSA</w:t>
      </w:r>
    </w:p>
    <w:p w:rsidR="00FB17A6" w:rsidRPr="00FB17A6" w:rsidRDefault="006E58F0" w:rsidP="00FB17A6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>
        <w:rPr>
          <w:rFonts w:ascii="Times New Roman" w:eastAsia="Times New Roman" w:hAnsi="Times New Roman" w:cs="Times New Roman"/>
          <w:b/>
          <w:sz w:val="32"/>
          <w:szCs w:val="40"/>
          <w:u w:val="single"/>
        </w:rPr>
        <w:t>MEMBER</w:t>
      </w:r>
      <w:r w:rsidR="00FB17A6" w:rsidRPr="00FB17A6">
        <w:rPr>
          <w:rFonts w:ascii="Times New Roman" w:eastAsia="Times New Roman" w:hAnsi="Times New Roman" w:cs="Times New Roman"/>
          <w:b/>
          <w:sz w:val="32"/>
          <w:szCs w:val="40"/>
        </w:rPr>
        <w:t xml:space="preserve"> OF THE YEAR APPLICATION</w: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b/>
          <w:sz w:val="40"/>
          <w:szCs w:val="40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704215</wp:posOffset>
                </wp:positionH>
                <wp:positionV relativeFrom="paragraph">
                  <wp:posOffset>216535</wp:posOffset>
                </wp:positionV>
                <wp:extent cx="5367655" cy="255905"/>
                <wp:effectExtent l="0" t="0" r="23495" b="10795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36765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32" type="#_x0000_t202" style="position:absolute;margin-left:55.45pt;margin-top:17.05pt;width:422.65pt;height:20.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NAME </w: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845820</wp:posOffset>
                </wp:positionH>
                <wp:positionV relativeFrom="paragraph">
                  <wp:posOffset>179070</wp:posOffset>
                </wp:positionV>
                <wp:extent cx="5224780" cy="255905"/>
                <wp:effectExtent l="0" t="0" r="13970" b="10795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224780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3" type="#_x0000_t202" style="position:absolute;margin-left:66.6pt;margin-top:14.1pt;width:411.4pt;height:20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SCHOOL</w: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855470</wp:posOffset>
                </wp:positionH>
                <wp:positionV relativeFrom="paragraph">
                  <wp:posOffset>163195</wp:posOffset>
                </wp:positionV>
                <wp:extent cx="4214495" cy="255905"/>
                <wp:effectExtent l="0" t="0" r="14605" b="10795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21449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34" type="#_x0000_t202" style="position:absolute;margin-left:146.1pt;margin-top:12.85pt;width:331.85pt;height:20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SCHOOL ADDRESS</w: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929005</wp:posOffset>
                </wp:positionH>
                <wp:positionV relativeFrom="paragraph">
                  <wp:posOffset>146685</wp:posOffset>
                </wp:positionV>
                <wp:extent cx="5140960" cy="255905"/>
                <wp:effectExtent l="0" t="0" r="21590" b="1079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140960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5" type="#_x0000_t202" style="position:absolute;margin-left:73.15pt;margin-top:11.55pt;width:404.8pt;height:20.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CITY/ZIP</w: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1412875</wp:posOffset>
                </wp:positionH>
                <wp:positionV relativeFrom="paragraph">
                  <wp:posOffset>166370</wp:posOffset>
                </wp:positionV>
                <wp:extent cx="1603375" cy="255905"/>
                <wp:effectExtent l="0" t="0" r="15875" b="1079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0337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" o:spid="_x0000_s1036" type="#_x0000_t202" style="position:absolute;margin-left:111.25pt;margin-top:13.1pt;width:126.25pt;height:20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4358005</wp:posOffset>
                </wp:positionH>
                <wp:positionV relativeFrom="paragraph">
                  <wp:posOffset>166370</wp:posOffset>
                </wp:positionV>
                <wp:extent cx="1710055" cy="255905"/>
                <wp:effectExtent l="0" t="0" r="23495" b="1079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1005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37" type="#_x0000_t202" style="position:absolute;margin-left:343.15pt;margin-top:13.1pt;width:134.65pt;height:20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HOME PHONE</w: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  <w:t xml:space="preserve">      CELL PHONE </w:t>
      </w:r>
    </w:p>
    <w:p w:rsid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Students at this school can participate in HOSA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up </w:t>
      </w:r>
      <w:proofErr w:type="gramStart"/>
      <w:r>
        <w:rPr>
          <w:rFonts w:ascii="Times New Roman" w:eastAsia="Times New Roman" w:hAnsi="Times New Roman" w:cs="Times New Roman"/>
          <w:sz w:val="32"/>
          <w:szCs w:val="32"/>
        </w:rPr>
        <w:t xml:space="preserve">to </w: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sz w:val="32"/>
          <w:szCs w:val="32"/>
        </w:rPr>
        <w:t>_</w:t>
      </w:r>
      <w:proofErr w:type="gramEnd"/>
      <w:r>
        <w:rPr>
          <w:rFonts w:ascii="Times New Roman" w:eastAsia="Times New Roman" w:hAnsi="Times New Roman" w:cs="Times New Roman"/>
          <w:sz w:val="32"/>
          <w:szCs w:val="32"/>
        </w:rPr>
        <w:t>_1 __2 __3 __4 years.</w:t>
      </w:r>
    </w:p>
    <w:p w:rsid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4643120</wp:posOffset>
                </wp:positionH>
                <wp:positionV relativeFrom="paragraph">
                  <wp:posOffset>165100</wp:posOffset>
                </wp:positionV>
                <wp:extent cx="724535" cy="260985"/>
                <wp:effectExtent l="0" t="0" r="18415" b="2476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4535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38" type="#_x0000_t202" style="position:absolute;margin-left:365.6pt;margin-top:13pt;width:57.05pt;height:20.5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HOSA </w:t>
      </w:r>
      <w:r w:rsidR="006E58F0">
        <w:rPr>
          <w:rFonts w:ascii="Times New Roman" w:eastAsia="Times New Roman" w:hAnsi="Times New Roman" w:cs="Times New Roman"/>
          <w:sz w:val="32"/>
          <w:szCs w:val="32"/>
        </w:rPr>
        <w:t>MEMBER</w: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 HAS:</w:t>
      </w:r>
    </w:p>
    <w:p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3441065</wp:posOffset>
                </wp:positionH>
                <wp:positionV relativeFrom="paragraph">
                  <wp:posOffset>205740</wp:posOffset>
                </wp:positionV>
                <wp:extent cx="783590" cy="260985"/>
                <wp:effectExtent l="0" t="0" r="16510" b="2476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8359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39" type="#_x0000_t202" style="position:absolute;left:0;text-align:left;margin-left:270.95pt;margin-top:16.2pt;width:61.7pt;height:20.5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Been a member of a nationally chartered HOSA chapter for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>years.</w:t>
      </w:r>
    </w:p>
    <w:p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1910715</wp:posOffset>
                </wp:positionH>
                <wp:positionV relativeFrom="paragraph">
                  <wp:posOffset>234315</wp:posOffset>
                </wp:positionV>
                <wp:extent cx="724535" cy="260985"/>
                <wp:effectExtent l="0" t="0" r="18415" b="2476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4535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40" type="#_x0000_t202" style="position:absolute;left:0;text-align:left;margin-left:150.45pt;margin-top:18.45pt;width:57.05pt;height:20.5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Attended State Leadership Conference event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  times.</w:t>
      </w:r>
    </w:p>
    <w:p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1270000</wp:posOffset>
                </wp:positionH>
                <wp:positionV relativeFrom="paragraph">
                  <wp:posOffset>271145</wp:posOffset>
                </wp:positionV>
                <wp:extent cx="724535" cy="260985"/>
                <wp:effectExtent l="0" t="0" r="18415" b="24765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4535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41" type="#_x0000_t202" style="position:absolute;left:0;text-align:left;margin-left:100pt;margin-top:21.35pt;width:57.05pt;height:20.5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Been a chapter officer                      </w:t>
      </w:r>
      <w:proofErr w:type="gramStart"/>
      <w:r w:rsidRPr="00FB17A6">
        <w:rPr>
          <w:rFonts w:ascii="Times New Roman" w:eastAsia="Times New Roman" w:hAnsi="Times New Roman" w:cs="Times New Roman"/>
          <w:sz w:val="28"/>
          <w:szCs w:val="28"/>
        </w:rPr>
        <w:t>times</w:t>
      </w:r>
      <w:proofErr w:type="gramEnd"/>
      <w:r w:rsidRPr="00FB17A6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1080770</wp:posOffset>
                </wp:positionH>
                <wp:positionV relativeFrom="page">
                  <wp:posOffset>6408420</wp:posOffset>
                </wp:positionV>
                <wp:extent cx="723900" cy="260985"/>
                <wp:effectExtent l="0" t="0" r="19050" b="2476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390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42" type="#_x0000_t202" style="position:absolute;left:0;text-align:left;margin-left:85.1pt;margin-top:504.6pt;width:57pt;height:20.5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" fillcolor="window" strokeweight=".5pt">
                <v:path arrowok="t"/>
                <v:textbox>
                  <w:txbxContent>
                    <w:p w:rsidR="00FB17A6" w:rsidRDefault="00FB17A6" w:rsidP="00FB17A6"/>
                  </w:txbxContent>
                </v:textbox>
                <w10:wrap anchory="page"/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Competed in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  </w:t>
      </w:r>
      <w:proofErr w:type="gramStart"/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   (</w:t>
      </w:r>
      <w:proofErr w:type="gramEnd"/>
      <w:r w:rsidRPr="00FB17A6">
        <w:rPr>
          <w:rFonts w:ascii="Times New Roman" w:eastAsia="Times New Roman" w:hAnsi="Times New Roman" w:cs="Times New Roman"/>
          <w:sz w:val="28"/>
          <w:szCs w:val="28"/>
        </w:rPr>
        <w:t>insert number) competitive events at the State Leadership Conference.</w:t>
      </w:r>
    </w:p>
    <w:p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3919220</wp:posOffset>
                </wp:positionH>
                <wp:positionV relativeFrom="page">
                  <wp:posOffset>6760845</wp:posOffset>
                </wp:positionV>
                <wp:extent cx="723900" cy="260985"/>
                <wp:effectExtent l="0" t="0" r="19050" b="24765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390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8EED5F" id="Text Box 15" o:spid="_x0000_s1026" type="#_x0000_t202" style="position:absolute;margin-left:308.6pt;margin-top:532.35pt;width:57pt;height:20.5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" fillcolor="window" strokeweight=".5pt">
                <v:path arrowok="t"/>
                <w10:wrap anchory="page"/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Completed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proofErr w:type="gramStart"/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hours</w:t>
      </w:r>
      <w:proofErr w:type="gramEnd"/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 of Community Service in the past year.</w:t>
      </w:r>
    </w:p>
    <w:p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sz w:val="28"/>
          <w:szCs w:val="28"/>
        </w:rPr>
        <w:t>Attended the International Leadership Conference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   times.</w:t>
      </w:r>
    </w:p>
    <w:p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sz w:val="28"/>
          <w:szCs w:val="28"/>
        </w:rPr>
        <w:t>List any Extra Accomplishments that you feel apply to this award:</w: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53340</wp:posOffset>
                </wp:positionV>
                <wp:extent cx="5898515" cy="1581150"/>
                <wp:effectExtent l="57150" t="38100" r="83185" b="95250"/>
                <wp:wrapNone/>
                <wp:docPr id="49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98515" cy="1581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ysClr val="windowText" lastClr="000000">
                                <a:tint val="50000"/>
                                <a:satMod val="300000"/>
                              </a:sysClr>
                            </a:gs>
                            <a:gs pos="35000">
                              <a:sysClr val="windowText" lastClr="000000">
                                <a:tint val="37000"/>
                                <a:satMod val="300000"/>
                              </a:sysClr>
                            </a:gs>
                            <a:gs pos="100000">
                              <a:sysClr val="windowText" lastClr="000000">
                                <a:tint val="15000"/>
                                <a:satMod val="350000"/>
                              </a:sysClr>
                            </a:gs>
                          </a:gsLst>
                          <a:lin ang="16200000" scaled="1"/>
                        </a:gradFill>
                        <a:ln w="317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:rsidR="00FB17A6" w:rsidRDefault="00FB17A6" w:rsidP="00FB17A6">
                            <w:pPr>
                              <w:jc w:val="center"/>
                            </w:pPr>
                          </w:p>
                          <w:p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9" o:spid="_x0000_s1043" style="position:absolute;margin-left:1in;margin-top:4.2pt;width:464.45pt;height:124.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" fillcolor="#bcbcbc" strokeweight=".25pt">
                <v:fill color2="#ededed" rotate="t" angle="180" colors="0 #bcbcbc;22938f #d0d0d0;1 #ededed" focus="100%" type="gradient"/>
                <v:shadow on="t" color="black" opacity="24903f" origin=",.5" offset="0,.55556mm"/>
                <v:path arrowok="t"/>
                <v:textbox>
                  <w:txbxContent>
                    <w:p w:rsidR="00FB17A6" w:rsidRDefault="00FB17A6" w:rsidP="00FB17A6">
                      <w:pPr>
                        <w:jc w:val="center"/>
                      </w:pPr>
                    </w:p>
                    <w:p w:rsidR="00FB17A6" w:rsidRDefault="00FB17A6" w:rsidP="00FB17A6"/>
                  </w:txbxContent>
                </v:textbox>
                <w10:wrap anchorx="page"/>
              </v:rect>
            </w:pict>
          </mc:Fallback>
        </mc:AlternateContent>
      </w:r>
    </w:p>
    <w:p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  <w:highlight w:val="yellow"/>
        </w:rPr>
      </w:pPr>
    </w:p>
    <w:p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:rsidR="001275D9" w:rsidRPr="001275D9" w:rsidRDefault="001275D9" w:rsidP="001275D9">
      <w:pPr>
        <w:tabs>
          <w:tab w:val="center" w:pos="5040"/>
        </w:tabs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 w:rsidRPr="001275D9">
        <w:rPr>
          <w:rFonts w:ascii="Times New Roman" w:eastAsia="Times New Roman" w:hAnsi="Times New Roman" w:cs="Times New Roman"/>
          <w:b/>
          <w:noProof/>
          <w:sz w:val="32"/>
          <w:szCs w:val="40"/>
        </w:rPr>
        <w:lastRenderedPageBreak/>
        <w:drawing>
          <wp:anchor distT="0" distB="0" distL="114300" distR="114300" simplePos="0" relativeHeight="251692032" behindDoc="1" locked="0" layoutInCell="1" allowOverlap="1">
            <wp:simplePos x="0" y="0"/>
            <wp:positionH relativeFrom="column">
              <wp:posOffset>4460378</wp:posOffset>
            </wp:positionH>
            <wp:positionV relativeFrom="paragraph">
              <wp:posOffset>-650572</wp:posOffset>
            </wp:positionV>
            <wp:extent cx="2047875" cy="812800"/>
            <wp:effectExtent l="0" t="0" r="9525" b="635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275D9">
        <w:rPr>
          <w:rFonts w:ascii="Times New Roman" w:eastAsia="Times New Roman" w:hAnsi="Times New Roman" w:cs="Times New Roman"/>
          <w:b/>
          <w:sz w:val="32"/>
          <w:szCs w:val="40"/>
        </w:rPr>
        <w:t>ALABAMA HOSA</w:t>
      </w:r>
    </w:p>
    <w:p w:rsidR="001275D9" w:rsidRPr="001275D9" w:rsidRDefault="006E58F0" w:rsidP="001275D9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>
        <w:rPr>
          <w:rFonts w:ascii="Times New Roman" w:eastAsia="Times New Roman" w:hAnsi="Times New Roman" w:cs="Times New Roman"/>
          <w:b/>
          <w:sz w:val="32"/>
          <w:szCs w:val="40"/>
        </w:rPr>
        <w:t>MEMBER</w:t>
      </w:r>
      <w:r w:rsidR="001275D9" w:rsidRPr="001275D9">
        <w:rPr>
          <w:rFonts w:ascii="Times New Roman" w:eastAsia="Times New Roman" w:hAnsi="Times New Roman" w:cs="Times New Roman"/>
          <w:b/>
          <w:sz w:val="32"/>
          <w:szCs w:val="40"/>
        </w:rPr>
        <w:t xml:space="preserve"> OF THE YEAR APPLICATION RUBRIC </w:t>
      </w:r>
    </w:p>
    <w:p w:rsidR="001275D9" w:rsidRPr="001275D9" w:rsidRDefault="001275D9" w:rsidP="001275D9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40"/>
        </w:rPr>
      </w:pPr>
      <w:r w:rsidRPr="001275D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1381539</wp:posOffset>
                </wp:positionH>
                <wp:positionV relativeFrom="paragraph">
                  <wp:posOffset>109110</wp:posOffset>
                </wp:positionV>
                <wp:extent cx="3081131" cy="302260"/>
                <wp:effectExtent l="0" t="0" r="24130" b="2159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81131" cy="3022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1275D9" w:rsidRDefault="001275D9" w:rsidP="001275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44" type="#_x0000_t202" style="position:absolute;margin-left:108.8pt;margin-top:8.6pt;width:242.6pt;height:23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" fillcolor="window" strokeweight=".5pt">
                <v:path arrowok="t"/>
                <v:textbox>
                  <w:txbxContent>
                    <w:p w:rsidR="001275D9" w:rsidRDefault="001275D9" w:rsidP="001275D9"/>
                  </w:txbxContent>
                </v:textbox>
              </v:shape>
            </w:pict>
          </mc:Fallback>
        </mc:AlternateContent>
      </w:r>
    </w:p>
    <w:p w:rsidR="001275D9" w:rsidRPr="001275D9" w:rsidRDefault="001275D9" w:rsidP="001275D9">
      <w:pPr>
        <w:tabs>
          <w:tab w:val="left" w:pos="7668"/>
        </w:tabs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 w:rsidRPr="001275D9">
        <w:rPr>
          <w:rFonts w:ascii="Times New Roman" w:eastAsia="Times New Roman" w:hAnsi="Times New Roman" w:cs="Times New Roman"/>
          <w:b/>
          <w:sz w:val="32"/>
          <w:szCs w:val="40"/>
        </w:rPr>
        <w:t xml:space="preserve">Student Name: </w:t>
      </w:r>
      <w:r>
        <w:rPr>
          <w:rFonts w:ascii="Times New Roman" w:eastAsia="Times New Roman" w:hAnsi="Times New Roman" w:cs="Times New Roman"/>
          <w:b/>
          <w:sz w:val="32"/>
          <w:szCs w:val="40"/>
        </w:rPr>
        <w:t xml:space="preserve">                                                               Total ________</w:t>
      </w:r>
    </w:p>
    <w:p w:rsidR="001275D9" w:rsidRPr="001275D9" w:rsidRDefault="001275D9" w:rsidP="001275D9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28"/>
        </w:rPr>
      </w:pPr>
    </w:p>
    <w:tbl>
      <w:tblPr>
        <w:tblW w:w="109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07"/>
        <w:gridCol w:w="1231"/>
        <w:gridCol w:w="1326"/>
        <w:gridCol w:w="1326"/>
        <w:gridCol w:w="1326"/>
        <w:gridCol w:w="1326"/>
        <w:gridCol w:w="1296"/>
      </w:tblGrid>
      <w:tr w:rsidR="001275D9" w:rsidRPr="001275D9" w:rsidTr="001275D9">
        <w:trPr>
          <w:trHeight w:val="746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31" w:type="dxa"/>
            <w:shd w:val="clear" w:color="auto" w:fill="A6A6A6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0 Points</w:t>
            </w:r>
          </w:p>
        </w:tc>
        <w:tc>
          <w:tcPr>
            <w:tcW w:w="1326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 xml:space="preserve">1 </w:t>
            </w:r>
          </w:p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Point</w:t>
            </w:r>
          </w:p>
        </w:tc>
        <w:tc>
          <w:tcPr>
            <w:tcW w:w="1326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2 Points</w:t>
            </w:r>
          </w:p>
        </w:tc>
        <w:tc>
          <w:tcPr>
            <w:tcW w:w="1326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3 Points</w:t>
            </w:r>
          </w:p>
        </w:tc>
        <w:tc>
          <w:tcPr>
            <w:tcW w:w="1326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4 Points</w:t>
            </w:r>
          </w:p>
        </w:tc>
        <w:tc>
          <w:tcPr>
            <w:tcW w:w="1296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8"/>
              </w:rPr>
              <w:t>TOTAL</w:t>
            </w:r>
          </w:p>
        </w:tc>
      </w:tr>
      <w:tr w:rsidR="001275D9" w:rsidRPr="001275D9" w:rsidTr="001275D9">
        <w:trPr>
          <w:trHeight w:val="971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Number of Competitive Events in which </w:t>
            </w:r>
            <w:r w:rsidR="006E58F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mber</w:t>
            </w: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has competed.</w:t>
            </w:r>
          </w:p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Qualifying, State, International)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4 or more</w:t>
            </w: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:rsidTr="001275D9">
        <w:trPr>
          <w:trHeight w:val="1025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Percentage of times </w:t>
            </w:r>
            <w:r w:rsidR="006E58F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mber</w:t>
            </w: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served as a chapter officer.</w:t>
            </w:r>
          </w:p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#/times possible)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:rsidTr="001275D9">
        <w:trPr>
          <w:trHeight w:val="881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erved as a State HOSA Officer</w:t>
            </w:r>
          </w:p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cannot be a current state officer)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 tim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 times</w:t>
            </w: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:rsidTr="001275D9">
        <w:trPr>
          <w:trHeight w:val="1108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ercentage of years of local chapter membership.</w:t>
            </w:r>
          </w:p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#/possible years of membership)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:rsidTr="001275D9">
        <w:trPr>
          <w:trHeight w:val="917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Number of times </w:t>
            </w:r>
            <w:r w:rsidR="006E58F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mber</w:t>
            </w: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attended ILC.</w:t>
            </w:r>
          </w:p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#/possible years of membership)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:rsidTr="001275D9">
        <w:trPr>
          <w:trHeight w:val="944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mmunity Service Hours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5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– 24 </w:t>
            </w: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hours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49</w:t>
            </w: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99</w:t>
            </w: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 or more hours</w:t>
            </w: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:rsidTr="001275D9">
        <w:trPr>
          <w:trHeight w:val="1313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ational Service Project Activities</w:t>
            </w:r>
          </w:p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Barbara James Award)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One activity; minimal results; not documented in activity tracker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-2 activities; minimal – mod results; documented in activity tracker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 or more activities; mod -good results; documented in tracker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 + activities; good results; documented in tracker; collaborative</w:t>
            </w: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:rsidTr="001275D9">
        <w:trPr>
          <w:trHeight w:val="908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Quality of Additional Accomplishments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:rsidTr="001275D9">
        <w:trPr>
          <w:trHeight w:val="962"/>
          <w:jc w:val="center"/>
        </w:trPr>
        <w:tc>
          <w:tcPr>
            <w:tcW w:w="3107" w:type="dxa"/>
            <w:shd w:val="clear" w:color="auto" w:fill="A6A6A6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ollowed directions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Did not follow directions</w:t>
            </w: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Followed directions</w:t>
            </w:r>
          </w:p>
        </w:tc>
        <w:tc>
          <w:tcPr>
            <w:tcW w:w="1296" w:type="dxa"/>
            <w:shd w:val="clear" w:color="auto" w:fill="auto"/>
          </w:tcPr>
          <w:p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</w:tbl>
    <w:p w:rsidR="000C172F" w:rsidRDefault="000C172F"/>
    <w:sectPr w:rsidR="000C172F" w:rsidSect="00E662B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39B0" w:rsidRDefault="003939B0" w:rsidP="00FB17A6">
      <w:pPr>
        <w:spacing w:after="0" w:line="240" w:lineRule="auto"/>
      </w:pPr>
      <w:r>
        <w:separator/>
      </w:r>
    </w:p>
  </w:endnote>
  <w:endnote w:type="continuationSeparator" w:id="0">
    <w:p w:rsidR="003939B0" w:rsidRDefault="003939B0" w:rsidP="00FB1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39B0" w:rsidRDefault="003939B0" w:rsidP="00FB17A6">
      <w:pPr>
        <w:spacing w:after="0" w:line="240" w:lineRule="auto"/>
      </w:pPr>
      <w:r>
        <w:separator/>
      </w:r>
    </w:p>
  </w:footnote>
  <w:footnote w:type="continuationSeparator" w:id="0">
    <w:p w:rsidR="003939B0" w:rsidRDefault="003939B0" w:rsidP="00FB17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D560F"/>
    <w:multiLevelType w:val="hybridMultilevel"/>
    <w:tmpl w:val="C2B88F4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3E7F4432"/>
    <w:multiLevelType w:val="hybridMultilevel"/>
    <w:tmpl w:val="DF3A3976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2" w15:restartNumberingAfterBreak="0">
    <w:nsid w:val="51B37F36"/>
    <w:multiLevelType w:val="hybridMultilevel"/>
    <w:tmpl w:val="21D8DD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MDAxMDC0NDY1NzZT0lEKTi0uzszPAykwrgUAm2onJSwAAAA="/>
  </w:docVars>
  <w:rsids>
    <w:rsidRoot w:val="00892D6F"/>
    <w:rsid w:val="000C172F"/>
    <w:rsid w:val="001275D9"/>
    <w:rsid w:val="003759FD"/>
    <w:rsid w:val="003939B0"/>
    <w:rsid w:val="005854F7"/>
    <w:rsid w:val="006E58F0"/>
    <w:rsid w:val="00807F99"/>
    <w:rsid w:val="00892D6F"/>
    <w:rsid w:val="009209A1"/>
    <w:rsid w:val="00994900"/>
    <w:rsid w:val="009D4DE9"/>
    <w:rsid w:val="009D642C"/>
    <w:rsid w:val="00A15F38"/>
    <w:rsid w:val="00A4569F"/>
    <w:rsid w:val="00A92BD4"/>
    <w:rsid w:val="00B27FD2"/>
    <w:rsid w:val="00B53C3E"/>
    <w:rsid w:val="00C540AD"/>
    <w:rsid w:val="00C566C7"/>
    <w:rsid w:val="00DD7B7F"/>
    <w:rsid w:val="00E100C3"/>
    <w:rsid w:val="00E662BA"/>
    <w:rsid w:val="00FB17A6"/>
    <w:rsid w:val="00FC4C49"/>
    <w:rsid w:val="00FD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3B6D5"/>
  <w15:chartTrackingRefBased/>
  <w15:docId w15:val="{E9381B03-0B9D-4A0B-894F-756407DF3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62BA"/>
  </w:style>
  <w:style w:type="paragraph" w:styleId="Heading1">
    <w:name w:val="heading 1"/>
    <w:basedOn w:val="Normal"/>
    <w:next w:val="Normal"/>
    <w:link w:val="Heading1Char"/>
    <w:uiPriority w:val="9"/>
    <w:qFormat/>
    <w:rsid w:val="00E662B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62B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62B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62B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62B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62B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62B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62B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62B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62B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62BA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62BA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62BA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62BA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62B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62B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62BA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62B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662BA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662BA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62BA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62BA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62BA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E662BA"/>
    <w:rPr>
      <w:b/>
      <w:bCs/>
    </w:rPr>
  </w:style>
  <w:style w:type="character" w:styleId="Emphasis">
    <w:name w:val="Emphasis"/>
    <w:basedOn w:val="DefaultParagraphFont"/>
    <w:uiPriority w:val="20"/>
    <w:qFormat/>
    <w:rsid w:val="00E662BA"/>
    <w:rPr>
      <w:i/>
      <w:iCs/>
    </w:rPr>
  </w:style>
  <w:style w:type="paragraph" w:styleId="NoSpacing">
    <w:name w:val="No Spacing"/>
    <w:link w:val="NoSpacingChar"/>
    <w:uiPriority w:val="1"/>
    <w:qFormat/>
    <w:rsid w:val="00E662B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662BA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662BA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62BA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62BA"/>
    <w:rPr>
      <w:b/>
      <w:bCs/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E662BA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662BA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E662BA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662BA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662BA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62BA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E662BA"/>
  </w:style>
  <w:style w:type="character" w:styleId="Hyperlink">
    <w:name w:val="Hyperlink"/>
    <w:unhideWhenUsed/>
    <w:rsid w:val="009D642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D642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B1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7A6"/>
  </w:style>
  <w:style w:type="paragraph" w:styleId="Footer">
    <w:name w:val="footer"/>
    <w:basedOn w:val="Normal"/>
    <w:link w:val="FooterChar"/>
    <w:uiPriority w:val="99"/>
    <w:unhideWhenUsed/>
    <w:rsid w:val="00FB1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7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0" Type="http://schemas.openxmlformats.org/officeDocument/2006/relationships/hyperlink" Target="mailto:AlabamaHOSA@alsde.edu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low Edge">
      <a:fillStyleLst>
        <a:solidFill>
          <a:schemeClr val="phClr"/>
        </a:solidFill>
        <a:solidFill>
          <a:schemeClr val="phClr">
            <a:tint val="55000"/>
          </a:schemeClr>
        </a:solidFill>
        <a:solidFill>
          <a:schemeClr val="phClr"/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algn="bl" rotWithShape="0">
              <a:srgbClr val="000000">
                <a:alpha val="60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brightRoom" dir="tl">
              <a:rot lat="0" lon="0" rev="1800000"/>
            </a:lightRig>
          </a:scene3d>
          <a:sp3d contourW="10160" prstMaterial="dkEdge">
            <a:bevelT w="38100" h="50800" prst="angle"/>
            <a:contourClr>
              <a:schemeClr val="phClr">
                <a:shade val="4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3B2C95D-F99A-4AB9-8961-E777C6A99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HOSA Member of the Year</vt:lpstr>
    </vt:vector>
  </TitlesOfParts>
  <Company>ALSDE</Company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 Member of the Year</dc:title>
  <dc:subject>Application guidelines</dc:subject>
  <dc:creator/>
  <cp:keywords/>
  <dc:description/>
  <cp:lastModifiedBy>Cornelius Rebecca</cp:lastModifiedBy>
  <cp:revision>5</cp:revision>
  <dcterms:created xsi:type="dcterms:W3CDTF">2019-06-17T23:28:00Z</dcterms:created>
  <dcterms:modified xsi:type="dcterms:W3CDTF">2019-07-11T16:55:00Z</dcterms:modified>
</cp:coreProperties>
</file>